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AF7A2" w14:textId="56978556" w:rsidR="003C0503" w:rsidRDefault="00082AE5">
      <w:pPr>
        <w:rPr>
          <w:sz w:val="28"/>
          <w:szCs w:val="28"/>
        </w:rPr>
      </w:pPr>
      <w:r>
        <w:rPr>
          <w:sz w:val="28"/>
          <w:szCs w:val="28"/>
        </w:rPr>
        <w:t>09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082AE5">
        <w:rPr>
          <w:b/>
          <w:bCs/>
          <w:sz w:val="28"/>
          <w:szCs w:val="28"/>
        </w:rPr>
        <w:t>Buzzfeed  quizze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6.r</w:t>
      </w:r>
    </w:p>
    <w:p w14:paraId="0DE3101C" w14:textId="5AEDA9CF" w:rsidR="00082AE5" w:rsidRDefault="00082AE5">
      <w:pPr>
        <w:rPr>
          <w:sz w:val="28"/>
          <w:szCs w:val="28"/>
        </w:rPr>
      </w:pPr>
    </w:p>
    <w:p w14:paraId="6A984768" w14:textId="6D910C15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>Good morning!</w:t>
      </w:r>
    </w:p>
    <w:p w14:paraId="385B664B" w14:textId="3195625A" w:rsidR="00082AE5" w:rsidRDefault="00082AE5">
      <w:pPr>
        <w:rPr>
          <w:bCs/>
          <w:sz w:val="28"/>
          <w:szCs w:val="28"/>
        </w:rPr>
      </w:pPr>
      <w:r>
        <w:rPr>
          <w:sz w:val="28"/>
          <w:szCs w:val="28"/>
        </w:rPr>
        <w:t xml:space="preserve">Prošli  ste  put  nakon  gledanja  epizode  rješavali  popratni  kviz  na  jednoj  stranici.  Stranica  se  zove  </w:t>
      </w:r>
      <w:r>
        <w:rPr>
          <w:b/>
          <w:i/>
          <w:iCs/>
          <w:sz w:val="28"/>
          <w:szCs w:val="28"/>
        </w:rPr>
        <w:t>Buzzfeed</w:t>
      </w:r>
      <w:r>
        <w:rPr>
          <w:bCs/>
          <w:sz w:val="28"/>
          <w:szCs w:val="28"/>
        </w:rPr>
        <w:t xml:space="preserve">  i  nudi  predivan  izbor  šašavih  i  jednostavnih  kvizova,  idealnih  za  razvijanje  vokabulara.  </w:t>
      </w:r>
    </w:p>
    <w:p w14:paraId="4AEADA5B" w14:textId="6F378CDC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Nadam  se  da  ćete  danas  uočiti  barem  jednu  novu  riječ,  zabaviti  se,  a  i naučiti  nešto  novo  o  sebi  dok  otkrivate:</w:t>
      </w:r>
    </w:p>
    <w:p w14:paraId="4123CD88" w14:textId="7BF844C1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)  kakav  ste  tip  Pokemona?</w:t>
      </w:r>
    </w:p>
    <w:p w14:paraId="3E1633A0" w14:textId="2CC82556" w:rsidR="00082AE5" w:rsidRDefault="00082AE5">
      <w:pPr>
        <w:rPr>
          <w:bCs/>
          <w:sz w:val="28"/>
          <w:szCs w:val="28"/>
        </w:rPr>
      </w:pPr>
      <w:hyperlink r:id="rId4" w:history="1">
        <w:r w:rsidRPr="00082AE5">
          <w:rPr>
            <w:rStyle w:val="Hiperveza"/>
            <w:bCs/>
            <w:sz w:val="28"/>
            <w:szCs w:val="28"/>
          </w:rPr>
          <w:t>https://www.buzzfeed.com/VannaLin/what-type-of-pokamon-are-you-3l2qv</w:t>
        </w:r>
      </w:hyperlink>
    </w:p>
    <w:p w14:paraId="154D2192" w14:textId="7E7288B6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b)  u  koji  vas  dom  u  Hogwartsu  smješta  vaš  izbor  hrane?</w:t>
      </w:r>
    </w:p>
    <w:p w14:paraId="01E7F4E6" w14:textId="5994F4AD" w:rsidR="00082AE5" w:rsidRDefault="00082AE5">
      <w:pPr>
        <w:rPr>
          <w:sz w:val="28"/>
          <w:szCs w:val="28"/>
          <w:u w:val="single"/>
        </w:rPr>
      </w:pPr>
      <w:hyperlink r:id="rId5" w:history="1">
        <w:r w:rsidRPr="00082AE5">
          <w:rPr>
            <w:rStyle w:val="Hiperveza"/>
            <w:sz w:val="28"/>
            <w:szCs w:val="28"/>
          </w:rPr>
          <w:t>https://www.buzzfeed.com/cchen6389/well-tell-you-which-hogwarts-house-you-truly-belo-b3dggbk2gp</w:t>
        </w:r>
      </w:hyperlink>
    </w:p>
    <w:p w14:paraId="7BBECA1C" w14:textId="3EFAEDFD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>c)  i  ono  najvažnije,  kakav  ste  vi  krumpir?</w:t>
      </w:r>
    </w:p>
    <w:p w14:paraId="3B88D52F" w14:textId="4C8DEDC3" w:rsidR="00082AE5" w:rsidRDefault="00082AE5">
      <w:pPr>
        <w:rPr>
          <w:sz w:val="28"/>
          <w:szCs w:val="28"/>
        </w:rPr>
      </w:pPr>
      <w:hyperlink r:id="rId6" w:history="1">
        <w:r w:rsidRPr="00082AE5">
          <w:rPr>
            <w:rStyle w:val="Hiperveza"/>
            <w:sz w:val="28"/>
            <w:szCs w:val="28"/>
          </w:rPr>
          <w:t>https://www.buzzfeed.com/gracegrace24/what-kind-of-potato-are-you-2y2f4</w:t>
        </w:r>
      </w:hyperlink>
    </w:p>
    <w:p w14:paraId="7BE72635" w14:textId="7E48072F" w:rsidR="00082AE5" w:rsidRDefault="00082AE5">
      <w:pPr>
        <w:rPr>
          <w:sz w:val="28"/>
          <w:szCs w:val="28"/>
        </w:rPr>
      </w:pPr>
    </w:p>
    <w:p w14:paraId="2C488CB0" w14:textId="6A76C2AE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 xml:space="preserve">According  to  Buzzfeed,  ja  sam  psihički  Ravenclaw  pire  Pokemon. </w:t>
      </w:r>
      <w:r w:rsidR="00260366">
        <w:rPr>
          <w:sz w:val="28"/>
          <w:szCs w:val="28"/>
        </w:rPr>
        <w:t>A  vi?</w:t>
      </w:r>
      <w:r w:rsidR="00260366">
        <w:rPr>
          <w:sz w:val="28"/>
          <w:szCs w:val="28"/>
        </w:rPr>
        <w:br/>
      </w:r>
    </w:p>
    <w:p w14:paraId="67D3313C" w14:textId="1E4E724D" w:rsidR="00260366" w:rsidRDefault="00260366">
      <w:pPr>
        <w:rPr>
          <w:sz w:val="28"/>
          <w:szCs w:val="28"/>
        </w:rPr>
      </w:pPr>
      <w:r>
        <w:rPr>
          <w:sz w:val="28"/>
          <w:szCs w:val="28"/>
        </w:rPr>
        <w:t xml:space="preserve">Ne  morate  riješiti  sva  3  kviza,  ali  </w:t>
      </w:r>
      <w:r>
        <w:rPr>
          <w:b/>
          <w:bCs/>
          <w:sz w:val="28"/>
          <w:szCs w:val="28"/>
        </w:rPr>
        <w:t xml:space="preserve">riješite  barem  jedan,  i  obavezno  mi  pošaljite  sliku  rezultata  kao  dokaz  odrađenog  zadatka. </w:t>
      </w:r>
    </w:p>
    <w:p w14:paraId="4283A3ED" w14:textId="5AC0C910" w:rsidR="00260366" w:rsidRDefault="00260366">
      <w:pPr>
        <w:rPr>
          <w:sz w:val="28"/>
          <w:szCs w:val="28"/>
        </w:rPr>
      </w:pPr>
      <w:r>
        <w:rPr>
          <w:sz w:val="28"/>
          <w:szCs w:val="28"/>
        </w:rPr>
        <w:t>Have  fun!</w:t>
      </w:r>
    </w:p>
    <w:p w14:paraId="30EE4AF2" w14:textId="40BE017A" w:rsidR="00260366" w:rsidRDefault="00260366">
      <w:pPr>
        <w:rPr>
          <w:sz w:val="28"/>
          <w:szCs w:val="28"/>
        </w:rPr>
      </w:pPr>
    </w:p>
    <w:p w14:paraId="544B7DCF" w14:textId="611B6161" w:rsidR="00260366" w:rsidRPr="00260366" w:rsidRDefault="00260366">
      <w:pPr>
        <w:rPr>
          <w:sz w:val="28"/>
          <w:szCs w:val="28"/>
        </w:rPr>
      </w:pPr>
      <w:r>
        <w:rPr>
          <w:sz w:val="28"/>
          <w:szCs w:val="28"/>
        </w:rPr>
        <w:t>Teacher  Dafne</w:t>
      </w:r>
      <w:bookmarkStart w:id="0" w:name="_GoBack"/>
      <w:bookmarkEnd w:id="0"/>
    </w:p>
    <w:p w14:paraId="5A655199" w14:textId="77777777" w:rsidR="00082AE5" w:rsidRPr="00082AE5" w:rsidRDefault="00082AE5">
      <w:pPr>
        <w:rPr>
          <w:sz w:val="28"/>
          <w:szCs w:val="28"/>
        </w:rPr>
      </w:pPr>
    </w:p>
    <w:sectPr w:rsidR="00082AE5" w:rsidRPr="00082A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A2MwQyDcwMLJR0lIJTi4sz8/NACgxrARBIssUsAAAA"/>
  </w:docVars>
  <w:rsids>
    <w:rsidRoot w:val="00DA60A3"/>
    <w:rsid w:val="00082AE5"/>
    <w:rsid w:val="00260366"/>
    <w:rsid w:val="003C0503"/>
    <w:rsid w:val="00DA6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72F0E"/>
  <w15:chartTrackingRefBased/>
  <w15:docId w15:val="{D0153FE3-BCAD-4639-BCA6-F57FDA0E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082AE5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82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uzzfeed.com/gracegrace24/what-kind-of-potato-are-you-2y2f4" TargetMode="External"/><Relationship Id="rId5" Type="http://schemas.openxmlformats.org/officeDocument/2006/relationships/hyperlink" Target="https://www.buzzfeed.com/cchen6389/well-tell-you-which-hogwarts-house-you-truly-belo-b3dggbk2gp" TargetMode="External"/><Relationship Id="rId4" Type="http://schemas.openxmlformats.org/officeDocument/2006/relationships/hyperlink" Target="https://www.buzzfeed.com/VannaLin/what-type-of-pokamon-are-you-3l2qv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4-05T19:59:00Z</dcterms:created>
  <dcterms:modified xsi:type="dcterms:W3CDTF">2020-04-05T20:10:00Z</dcterms:modified>
</cp:coreProperties>
</file>